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B4D29" w14:textId="4B322A02" w:rsidR="00036A3D" w:rsidRDefault="0053798A" w:rsidP="00036A3D">
      <w:pPr>
        <w:spacing w:after="0" w:line="240" w:lineRule="auto"/>
        <w:jc w:val="both"/>
        <w:rPr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Book</w:t>
      </w:r>
      <w:r w:rsidR="00575A3B">
        <w:rPr>
          <w:rFonts w:ascii="Times New Roman" w:hAnsi="Times New Roman"/>
          <w:sz w:val="24"/>
          <w:szCs w:val="24"/>
        </w:rPr>
        <w:t>Edition</w:t>
      </w:r>
      <w:r w:rsidR="005B42F1">
        <w:rPr>
          <w:rFonts w:ascii="Times New Roman" w:hAnsi="Times New Roman"/>
          <w:sz w:val="24"/>
          <w:szCs w:val="24"/>
        </w:rPr>
        <w:t>ID</w:t>
      </w:r>
      <w:r w:rsidR="00F61735" w:rsidRPr="00F61735">
        <w:rPr>
          <w:rFonts w:ascii="Times New Roman" w:hAnsi="Times New Roman"/>
          <w:sz w:val="24"/>
          <w:szCs w:val="24"/>
        </w:rPr>
        <w:t>-</w:t>
      </w:r>
      <w:r w:rsidR="005B42F1">
        <w:rPr>
          <w:rFonts w:ascii="Times New Roman" w:hAnsi="Times New Roman"/>
          <w:sz w:val="24"/>
          <w:szCs w:val="24"/>
        </w:rPr>
        <w:t>Chapter</w:t>
      </w:r>
      <w:r w:rsidR="00D643CA">
        <w:rPr>
          <w:rFonts w:ascii="Times New Roman" w:hAnsi="Times New Roman"/>
          <w:sz w:val="24"/>
          <w:szCs w:val="24"/>
        </w:rPr>
        <w:t>No</w:t>
      </w:r>
      <w:r w:rsidR="00F61735" w:rsidRPr="00F61735">
        <w:rPr>
          <w:rFonts w:ascii="Times New Roman" w:hAnsi="Times New Roman"/>
          <w:sz w:val="24"/>
          <w:szCs w:val="24"/>
        </w:rPr>
        <w:t>-</w:t>
      </w:r>
      <w:r w:rsidR="00D643CA">
        <w:rPr>
          <w:rFonts w:ascii="Times New Roman" w:hAnsi="Times New Roman"/>
          <w:sz w:val="24"/>
          <w:szCs w:val="24"/>
        </w:rPr>
        <w:t>ProblemNo</w:t>
      </w:r>
      <w:proofErr w:type="spellEnd"/>
      <w:r w:rsidR="00D643CA">
        <w:rPr>
          <w:rFonts w:ascii="Times New Roman" w:hAnsi="Times New Roman"/>
          <w:sz w:val="24"/>
          <w:szCs w:val="24"/>
        </w:rPr>
        <w:t>.</w:t>
      </w:r>
      <w:r w:rsidR="00F61735">
        <w:rPr>
          <w:rFonts w:ascii="Times New Roman" w:hAnsi="Times New Roman"/>
          <w:sz w:val="24"/>
          <w:szCs w:val="24"/>
        </w:rPr>
        <w:t xml:space="preserve">                                  </w:t>
      </w:r>
      <w:r w:rsidR="00161313">
        <w:rPr>
          <w:rFonts w:ascii="Times New Roman" w:hAnsi="Times New Roman"/>
          <w:sz w:val="24"/>
          <w:szCs w:val="24"/>
        </w:rPr>
        <w:t xml:space="preserve">      </w:t>
      </w:r>
      <w:r w:rsidR="00036A3D">
        <w:rPr>
          <w:rFonts w:ascii="Times New Roman" w:hAnsi="Times New Roman"/>
          <w:sz w:val="24"/>
          <w:szCs w:val="24"/>
        </w:rPr>
        <w:t>AID:</w:t>
      </w:r>
      <w:r w:rsidR="00161313">
        <w:rPr>
          <w:rFonts w:ascii="Times New Roman" w:hAnsi="Times New Roman"/>
          <w:sz w:val="24"/>
          <w:szCs w:val="24"/>
        </w:rPr>
        <w:t>####</w:t>
      </w:r>
      <w:r w:rsidR="00036A3D">
        <w:rPr>
          <w:rFonts w:ascii="Times New Roman" w:hAnsi="Times New Roman"/>
          <w:sz w:val="24"/>
          <w:szCs w:val="24"/>
        </w:rPr>
        <w:t xml:space="preserve"> | </w:t>
      </w:r>
      <w:r w:rsidR="00161313">
        <w:rPr>
          <w:rFonts w:ascii="Times New Roman" w:hAnsi="Times New Roman"/>
          <w:sz w:val="24"/>
          <w:szCs w:val="24"/>
        </w:rPr>
        <w:t>dd</w:t>
      </w:r>
      <w:r w:rsidR="00036A3D">
        <w:rPr>
          <w:rFonts w:ascii="Times New Roman" w:hAnsi="Times New Roman"/>
          <w:sz w:val="24"/>
          <w:szCs w:val="24"/>
        </w:rPr>
        <w:t>/</w:t>
      </w:r>
      <w:r w:rsidR="00161313">
        <w:rPr>
          <w:rFonts w:ascii="Times New Roman" w:hAnsi="Times New Roman"/>
          <w:sz w:val="24"/>
          <w:szCs w:val="24"/>
        </w:rPr>
        <w:t>mm</w:t>
      </w:r>
      <w:r w:rsidR="00036A3D">
        <w:rPr>
          <w:rFonts w:ascii="Times New Roman" w:hAnsi="Times New Roman"/>
          <w:sz w:val="24"/>
          <w:szCs w:val="24"/>
        </w:rPr>
        <w:t>/</w:t>
      </w:r>
      <w:r w:rsidR="00161313">
        <w:rPr>
          <w:rFonts w:ascii="Times New Roman" w:hAnsi="Times New Roman"/>
          <w:sz w:val="24"/>
          <w:szCs w:val="24"/>
        </w:rPr>
        <w:t>yyyy</w:t>
      </w:r>
    </w:p>
    <w:p w14:paraId="73FB4D2A" w14:textId="77777777" w:rsidR="00E84FD9" w:rsidRDefault="00E84FD9" w:rsidP="00E84FD9">
      <w:pPr>
        <w:pBdr>
          <w:bottom w:val="single" w:sz="6" w:space="1" w:color="auto"/>
        </w:pBd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C9DB800" w14:textId="77777777" w:rsidR="004D4156" w:rsidRDefault="004D4156" w:rsidP="00E84FD9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3263C54" w14:textId="019221E9" w:rsidR="00DC2AD5" w:rsidRDefault="00DC2AD5" w:rsidP="00327F24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roduction</w:t>
      </w:r>
    </w:p>
    <w:p w14:paraId="5E2BABE7" w14:textId="4C6EA8F7" w:rsidR="00DC2AD5" w:rsidRDefault="00DC2AD5" w:rsidP="00327F24">
      <w:pPr>
        <w:pBdr>
          <w:bottom w:val="single" w:sz="6" w:space="1" w:color="auto"/>
        </w:pBd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1B7C36A" w14:textId="000C5E48" w:rsidR="00DC2AD5" w:rsidRDefault="00DC2AD5" w:rsidP="00327F24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5899E7F" w14:textId="0AF76760" w:rsidR="00DC2AD5" w:rsidRDefault="005B42F1" w:rsidP="00327F24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ody</w:t>
      </w:r>
    </w:p>
    <w:p w14:paraId="5045962E" w14:textId="189F476B" w:rsidR="005B42F1" w:rsidRDefault="005B42F1" w:rsidP="00327F24">
      <w:pPr>
        <w:pBdr>
          <w:bottom w:val="single" w:sz="6" w:space="1" w:color="auto"/>
        </w:pBd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C945868" w14:textId="77777777" w:rsidR="005B42F1" w:rsidRDefault="005B42F1" w:rsidP="00327F24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0C4B538" w14:textId="559F6070" w:rsidR="00645258" w:rsidRDefault="005B42F1" w:rsidP="00E84FD9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clusion</w:t>
      </w:r>
    </w:p>
    <w:sectPr w:rsidR="00645258" w:rsidSect="00034CAF">
      <w:pgSz w:w="12240" w:h="302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E511A"/>
    <w:multiLevelType w:val="hybridMultilevel"/>
    <w:tmpl w:val="2F926928"/>
    <w:lvl w:ilvl="0" w:tplc="8922631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A11AB8"/>
    <w:multiLevelType w:val="hybridMultilevel"/>
    <w:tmpl w:val="94060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A3739"/>
    <w:multiLevelType w:val="hybridMultilevel"/>
    <w:tmpl w:val="9BD85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01D34"/>
    <w:multiLevelType w:val="multilevel"/>
    <w:tmpl w:val="BD9EE6F6"/>
    <w:lvl w:ilvl="0">
      <w:start w:val="1"/>
      <w:numFmt w:val="lowerLetter"/>
      <w:lvlText w:val="%1."/>
      <w:lvlJc w:val="left"/>
      <w:pPr>
        <w:tabs>
          <w:tab w:val="num" w:pos="648"/>
        </w:tabs>
        <w:ind w:left="36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862C8D"/>
    <w:multiLevelType w:val="hybridMultilevel"/>
    <w:tmpl w:val="F6801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29291F"/>
    <w:multiLevelType w:val="hybridMultilevel"/>
    <w:tmpl w:val="75083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A6573D"/>
    <w:multiLevelType w:val="hybridMultilevel"/>
    <w:tmpl w:val="2814E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493755"/>
    <w:multiLevelType w:val="hybridMultilevel"/>
    <w:tmpl w:val="E9D8BE62"/>
    <w:lvl w:ilvl="0" w:tplc="5FCEC82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59E1551C"/>
    <w:multiLevelType w:val="multilevel"/>
    <w:tmpl w:val="EFB8F47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E301490"/>
    <w:multiLevelType w:val="hybridMultilevel"/>
    <w:tmpl w:val="29121AC0"/>
    <w:lvl w:ilvl="0" w:tplc="B532C7E4">
      <w:start w:val="1"/>
      <w:numFmt w:val="lowerLetter"/>
      <w:lvlText w:val="%1."/>
      <w:lvlJc w:val="left"/>
      <w:pPr>
        <w:tabs>
          <w:tab w:val="num" w:pos="288"/>
        </w:tabs>
        <w:ind w:left="0" w:firstLine="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EB0161F"/>
    <w:multiLevelType w:val="hybridMultilevel"/>
    <w:tmpl w:val="0EB6DFAE"/>
    <w:lvl w:ilvl="0" w:tplc="050856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59D4C2E"/>
    <w:multiLevelType w:val="hybridMultilevel"/>
    <w:tmpl w:val="C4464518"/>
    <w:lvl w:ilvl="0" w:tplc="7730FA1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8"/>
  </w:num>
  <w:num w:numId="5">
    <w:abstractNumId w:val="3"/>
  </w:num>
  <w:num w:numId="6">
    <w:abstractNumId w:val="4"/>
  </w:num>
  <w:num w:numId="7">
    <w:abstractNumId w:val="10"/>
  </w:num>
  <w:num w:numId="8">
    <w:abstractNumId w:val="7"/>
  </w:num>
  <w:num w:numId="9">
    <w:abstractNumId w:val="2"/>
  </w:num>
  <w:num w:numId="10">
    <w:abstractNumId w:val="1"/>
  </w:num>
  <w:num w:numId="11">
    <w:abstractNumId w:val="5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ytLQwMrAwNzc3NDVV0lEKTi0uzszPAykwrAUAtL3ciywAAAA="/>
  </w:docVars>
  <w:rsids>
    <w:rsidRoot w:val="00567F11"/>
    <w:rsid w:val="00001631"/>
    <w:rsid w:val="00006752"/>
    <w:rsid w:val="00025790"/>
    <w:rsid w:val="00031FB2"/>
    <w:rsid w:val="00033FC4"/>
    <w:rsid w:val="00034956"/>
    <w:rsid w:val="00034CAF"/>
    <w:rsid w:val="00036A3D"/>
    <w:rsid w:val="0004113B"/>
    <w:rsid w:val="00056E3C"/>
    <w:rsid w:val="0005705D"/>
    <w:rsid w:val="000578EA"/>
    <w:rsid w:val="00065E14"/>
    <w:rsid w:val="000842E5"/>
    <w:rsid w:val="00092AA2"/>
    <w:rsid w:val="000A7B37"/>
    <w:rsid w:val="000C15C4"/>
    <w:rsid w:val="000D2B99"/>
    <w:rsid w:val="000F0BB9"/>
    <w:rsid w:val="000F6822"/>
    <w:rsid w:val="001026A3"/>
    <w:rsid w:val="00103B9C"/>
    <w:rsid w:val="00104A19"/>
    <w:rsid w:val="00112788"/>
    <w:rsid w:val="0011278C"/>
    <w:rsid w:val="00120B58"/>
    <w:rsid w:val="0013391F"/>
    <w:rsid w:val="001344A3"/>
    <w:rsid w:val="00161313"/>
    <w:rsid w:val="00170C86"/>
    <w:rsid w:val="00192CF0"/>
    <w:rsid w:val="0019462E"/>
    <w:rsid w:val="0019553D"/>
    <w:rsid w:val="00197CEC"/>
    <w:rsid w:val="001B100F"/>
    <w:rsid w:val="001B35EF"/>
    <w:rsid w:val="001C2C1C"/>
    <w:rsid w:val="001C35CB"/>
    <w:rsid w:val="001C3921"/>
    <w:rsid w:val="001C45A4"/>
    <w:rsid w:val="001E2BDD"/>
    <w:rsid w:val="001E2E4A"/>
    <w:rsid w:val="00200A2E"/>
    <w:rsid w:val="00233D00"/>
    <w:rsid w:val="00237726"/>
    <w:rsid w:val="0024264E"/>
    <w:rsid w:val="00243596"/>
    <w:rsid w:val="00254992"/>
    <w:rsid w:val="00273EA9"/>
    <w:rsid w:val="00284D12"/>
    <w:rsid w:val="00295C02"/>
    <w:rsid w:val="002F072E"/>
    <w:rsid w:val="00313997"/>
    <w:rsid w:val="00316866"/>
    <w:rsid w:val="0031771E"/>
    <w:rsid w:val="003262EA"/>
    <w:rsid w:val="00326B66"/>
    <w:rsid w:val="003276D0"/>
    <w:rsid w:val="00327F24"/>
    <w:rsid w:val="00331007"/>
    <w:rsid w:val="00341AD5"/>
    <w:rsid w:val="0034456A"/>
    <w:rsid w:val="00345871"/>
    <w:rsid w:val="00350AC8"/>
    <w:rsid w:val="00350B67"/>
    <w:rsid w:val="00350F6D"/>
    <w:rsid w:val="00351019"/>
    <w:rsid w:val="00353DA0"/>
    <w:rsid w:val="00356345"/>
    <w:rsid w:val="00375474"/>
    <w:rsid w:val="00390D92"/>
    <w:rsid w:val="003A1946"/>
    <w:rsid w:val="003A78FF"/>
    <w:rsid w:val="003B1DD6"/>
    <w:rsid w:val="003B734E"/>
    <w:rsid w:val="003C167C"/>
    <w:rsid w:val="003E444A"/>
    <w:rsid w:val="003F276B"/>
    <w:rsid w:val="00406FD7"/>
    <w:rsid w:val="00420ED5"/>
    <w:rsid w:val="004220A0"/>
    <w:rsid w:val="00435FD7"/>
    <w:rsid w:val="0045168D"/>
    <w:rsid w:val="00460685"/>
    <w:rsid w:val="00464037"/>
    <w:rsid w:val="00481F16"/>
    <w:rsid w:val="004905E7"/>
    <w:rsid w:val="00491AE9"/>
    <w:rsid w:val="004A2520"/>
    <w:rsid w:val="004B1ECE"/>
    <w:rsid w:val="004B3AD1"/>
    <w:rsid w:val="004B5796"/>
    <w:rsid w:val="004D2A3E"/>
    <w:rsid w:val="004D4156"/>
    <w:rsid w:val="004D4F67"/>
    <w:rsid w:val="004D762F"/>
    <w:rsid w:val="00510FC9"/>
    <w:rsid w:val="005223E8"/>
    <w:rsid w:val="00522DD9"/>
    <w:rsid w:val="0053798A"/>
    <w:rsid w:val="0054165D"/>
    <w:rsid w:val="005464B9"/>
    <w:rsid w:val="005643D6"/>
    <w:rsid w:val="00567417"/>
    <w:rsid w:val="00567F11"/>
    <w:rsid w:val="00575A3B"/>
    <w:rsid w:val="00584F0C"/>
    <w:rsid w:val="00594AC8"/>
    <w:rsid w:val="00597D3B"/>
    <w:rsid w:val="005A234F"/>
    <w:rsid w:val="005A2A4F"/>
    <w:rsid w:val="005B1350"/>
    <w:rsid w:val="005B3EDC"/>
    <w:rsid w:val="005B42F1"/>
    <w:rsid w:val="005B6DAA"/>
    <w:rsid w:val="005D74C5"/>
    <w:rsid w:val="005F38B6"/>
    <w:rsid w:val="00603979"/>
    <w:rsid w:val="0061356B"/>
    <w:rsid w:val="006162CE"/>
    <w:rsid w:val="006164D0"/>
    <w:rsid w:val="00626A63"/>
    <w:rsid w:val="00627042"/>
    <w:rsid w:val="0063070F"/>
    <w:rsid w:val="00645258"/>
    <w:rsid w:val="00650A04"/>
    <w:rsid w:val="00656A51"/>
    <w:rsid w:val="00695938"/>
    <w:rsid w:val="006A6471"/>
    <w:rsid w:val="006C238D"/>
    <w:rsid w:val="006D0893"/>
    <w:rsid w:val="006E3DBD"/>
    <w:rsid w:val="0070158B"/>
    <w:rsid w:val="00724E84"/>
    <w:rsid w:val="00751100"/>
    <w:rsid w:val="0076052E"/>
    <w:rsid w:val="007676F9"/>
    <w:rsid w:val="00767A6D"/>
    <w:rsid w:val="00767EFF"/>
    <w:rsid w:val="00792EBA"/>
    <w:rsid w:val="007A021B"/>
    <w:rsid w:val="007B058D"/>
    <w:rsid w:val="007B6B24"/>
    <w:rsid w:val="007C1CA0"/>
    <w:rsid w:val="007C2F14"/>
    <w:rsid w:val="007D7581"/>
    <w:rsid w:val="007E3DC0"/>
    <w:rsid w:val="007F1D14"/>
    <w:rsid w:val="007F5C99"/>
    <w:rsid w:val="008058F8"/>
    <w:rsid w:val="00812539"/>
    <w:rsid w:val="00815823"/>
    <w:rsid w:val="00815E29"/>
    <w:rsid w:val="008236ED"/>
    <w:rsid w:val="00830F79"/>
    <w:rsid w:val="0084527D"/>
    <w:rsid w:val="00851452"/>
    <w:rsid w:val="008601F3"/>
    <w:rsid w:val="00871BA7"/>
    <w:rsid w:val="008816A1"/>
    <w:rsid w:val="00890A65"/>
    <w:rsid w:val="008924C6"/>
    <w:rsid w:val="008973DF"/>
    <w:rsid w:val="008C1121"/>
    <w:rsid w:val="008C118D"/>
    <w:rsid w:val="008C60C3"/>
    <w:rsid w:val="008D3CD4"/>
    <w:rsid w:val="00915F9C"/>
    <w:rsid w:val="00921F3D"/>
    <w:rsid w:val="00923DF0"/>
    <w:rsid w:val="00941410"/>
    <w:rsid w:val="00952C8A"/>
    <w:rsid w:val="00955E14"/>
    <w:rsid w:val="00975261"/>
    <w:rsid w:val="00981955"/>
    <w:rsid w:val="009930C3"/>
    <w:rsid w:val="00995C3A"/>
    <w:rsid w:val="009A0058"/>
    <w:rsid w:val="009A2C9D"/>
    <w:rsid w:val="009C3781"/>
    <w:rsid w:val="009D57A8"/>
    <w:rsid w:val="009D6CED"/>
    <w:rsid w:val="009D6D65"/>
    <w:rsid w:val="009E2C16"/>
    <w:rsid w:val="009E4B52"/>
    <w:rsid w:val="009F290D"/>
    <w:rsid w:val="00A0309B"/>
    <w:rsid w:val="00A03422"/>
    <w:rsid w:val="00A06EAF"/>
    <w:rsid w:val="00A13214"/>
    <w:rsid w:val="00A1790E"/>
    <w:rsid w:val="00A32063"/>
    <w:rsid w:val="00A343F9"/>
    <w:rsid w:val="00A34EC6"/>
    <w:rsid w:val="00A36C04"/>
    <w:rsid w:val="00A55EBB"/>
    <w:rsid w:val="00A762BF"/>
    <w:rsid w:val="00A840E7"/>
    <w:rsid w:val="00A96519"/>
    <w:rsid w:val="00AA464E"/>
    <w:rsid w:val="00AB430B"/>
    <w:rsid w:val="00AB6034"/>
    <w:rsid w:val="00AC65DD"/>
    <w:rsid w:val="00AD1AD1"/>
    <w:rsid w:val="00AE6DBC"/>
    <w:rsid w:val="00AF0A79"/>
    <w:rsid w:val="00AF11EC"/>
    <w:rsid w:val="00AF5AA2"/>
    <w:rsid w:val="00B008D8"/>
    <w:rsid w:val="00B0097B"/>
    <w:rsid w:val="00B00C04"/>
    <w:rsid w:val="00B0609C"/>
    <w:rsid w:val="00B07203"/>
    <w:rsid w:val="00B413F4"/>
    <w:rsid w:val="00B50AB7"/>
    <w:rsid w:val="00B52BF6"/>
    <w:rsid w:val="00B6087D"/>
    <w:rsid w:val="00B60B87"/>
    <w:rsid w:val="00B62207"/>
    <w:rsid w:val="00B6698B"/>
    <w:rsid w:val="00B66FB3"/>
    <w:rsid w:val="00B72994"/>
    <w:rsid w:val="00B82D5B"/>
    <w:rsid w:val="00B87DC1"/>
    <w:rsid w:val="00B917EF"/>
    <w:rsid w:val="00B92847"/>
    <w:rsid w:val="00B9504D"/>
    <w:rsid w:val="00BA4631"/>
    <w:rsid w:val="00BA5C6F"/>
    <w:rsid w:val="00BA6E31"/>
    <w:rsid w:val="00BB7506"/>
    <w:rsid w:val="00BC2AEF"/>
    <w:rsid w:val="00BD158F"/>
    <w:rsid w:val="00BD5D6D"/>
    <w:rsid w:val="00BD7194"/>
    <w:rsid w:val="00BD7E6F"/>
    <w:rsid w:val="00BE694A"/>
    <w:rsid w:val="00BE74B1"/>
    <w:rsid w:val="00C14113"/>
    <w:rsid w:val="00C15F84"/>
    <w:rsid w:val="00C23628"/>
    <w:rsid w:val="00C37C48"/>
    <w:rsid w:val="00C4179D"/>
    <w:rsid w:val="00C46658"/>
    <w:rsid w:val="00C55D15"/>
    <w:rsid w:val="00C64E15"/>
    <w:rsid w:val="00C724D0"/>
    <w:rsid w:val="00CA2C9C"/>
    <w:rsid w:val="00CA6EF4"/>
    <w:rsid w:val="00CB5CAC"/>
    <w:rsid w:val="00CB6B26"/>
    <w:rsid w:val="00CC561D"/>
    <w:rsid w:val="00CC7497"/>
    <w:rsid w:val="00CD0872"/>
    <w:rsid w:val="00CE1A28"/>
    <w:rsid w:val="00CE1D38"/>
    <w:rsid w:val="00CE60EF"/>
    <w:rsid w:val="00CF47A5"/>
    <w:rsid w:val="00CF76A0"/>
    <w:rsid w:val="00D07DA6"/>
    <w:rsid w:val="00D14E62"/>
    <w:rsid w:val="00D22871"/>
    <w:rsid w:val="00D271CA"/>
    <w:rsid w:val="00D333A0"/>
    <w:rsid w:val="00D3384B"/>
    <w:rsid w:val="00D50820"/>
    <w:rsid w:val="00D643CA"/>
    <w:rsid w:val="00D652D7"/>
    <w:rsid w:val="00D66A7D"/>
    <w:rsid w:val="00D87578"/>
    <w:rsid w:val="00D94B91"/>
    <w:rsid w:val="00D95694"/>
    <w:rsid w:val="00D97069"/>
    <w:rsid w:val="00DC2AD5"/>
    <w:rsid w:val="00DC2CEA"/>
    <w:rsid w:val="00DD1E30"/>
    <w:rsid w:val="00DE7296"/>
    <w:rsid w:val="00E10EA8"/>
    <w:rsid w:val="00E14447"/>
    <w:rsid w:val="00E1703F"/>
    <w:rsid w:val="00E256F4"/>
    <w:rsid w:val="00E364D8"/>
    <w:rsid w:val="00E405CC"/>
    <w:rsid w:val="00E41180"/>
    <w:rsid w:val="00E836DF"/>
    <w:rsid w:val="00E84FD9"/>
    <w:rsid w:val="00E97254"/>
    <w:rsid w:val="00EA5822"/>
    <w:rsid w:val="00EB6263"/>
    <w:rsid w:val="00EE1ED4"/>
    <w:rsid w:val="00EE4774"/>
    <w:rsid w:val="00F03D61"/>
    <w:rsid w:val="00F05EB2"/>
    <w:rsid w:val="00F06FA7"/>
    <w:rsid w:val="00F1163D"/>
    <w:rsid w:val="00F17E22"/>
    <w:rsid w:val="00F25B67"/>
    <w:rsid w:val="00F26C66"/>
    <w:rsid w:val="00F46A51"/>
    <w:rsid w:val="00F56561"/>
    <w:rsid w:val="00F61735"/>
    <w:rsid w:val="00F6240D"/>
    <w:rsid w:val="00F83E8F"/>
    <w:rsid w:val="00F86D4C"/>
    <w:rsid w:val="00F8735C"/>
    <w:rsid w:val="00F877F5"/>
    <w:rsid w:val="00FC16C3"/>
    <w:rsid w:val="00FD2A2B"/>
    <w:rsid w:val="00FE0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B4D29"/>
  <w15:docId w15:val="{7859F160-84CB-409E-833C-88058E293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56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DisplayEquation">
    <w:name w:val="MTDisplayEquation"/>
    <w:basedOn w:val="Normal"/>
    <w:next w:val="Normal"/>
    <w:link w:val="MTDisplayEquationChar"/>
    <w:rsid w:val="009A2C9D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MTDisplayEquationChar">
    <w:name w:val="MTDisplayEquation Char"/>
    <w:basedOn w:val="DefaultParagraphFont"/>
    <w:link w:val="MTDisplayEquation"/>
    <w:rsid w:val="009A2C9D"/>
    <w:rPr>
      <w:rFonts w:ascii="Times New Roman" w:hAnsi="Times New Roman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A7B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7B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7B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B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B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B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B3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726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05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48-11</vt:lpstr>
    </vt:vector>
  </TitlesOfParts>
  <Company>Microsoft</Company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48-11</dc:title>
  <dc:creator>system 1</dc:creator>
  <cp:lastModifiedBy>Sabyasachi</cp:lastModifiedBy>
  <cp:revision>3</cp:revision>
  <dcterms:created xsi:type="dcterms:W3CDTF">2021-01-29T07:51:00Z</dcterms:created>
  <dcterms:modified xsi:type="dcterms:W3CDTF">2021-01-2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